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79E6" w:rsidRDefault="00F52E9C">
      <w:hyperlink r:id="rId4" w:history="1">
        <w:r w:rsidR="00CB79E6" w:rsidRPr="00351F92">
          <w:rPr>
            <w:rStyle w:val="Hyperlink"/>
          </w:rPr>
          <w:t>https://www.youtube.com/watch?v=m7Qmd6hlGWM</w:t>
        </w:r>
      </w:hyperlink>
    </w:p>
    <w:p w:rsidR="00CB79E6" w:rsidRDefault="00CB79E6"/>
    <w:p w:rsidR="00CB79E6" w:rsidRDefault="00F52E9C">
      <w:hyperlink r:id="rId5" w:history="1">
        <w:r w:rsidR="00CB79E6" w:rsidRPr="00351F92">
          <w:rPr>
            <w:rStyle w:val="Hyperlink"/>
          </w:rPr>
          <w:t>https://www.youtube.com/watch?v=Fs4QO02t0pE</w:t>
        </w:r>
      </w:hyperlink>
    </w:p>
    <w:p w:rsidR="00CB79E6" w:rsidRDefault="00CB79E6"/>
    <w:p w:rsidR="00B64A8A" w:rsidRDefault="00B64A8A">
      <w:r>
        <w:t xml:space="preserve">India </w:t>
      </w:r>
      <w:hyperlink r:id="rId6" w:history="1">
        <w:r w:rsidRPr="00351F92">
          <w:rPr>
            <w:rStyle w:val="Hyperlink"/>
          </w:rPr>
          <w:t>https://www.youtube.com/watch?v=aHkzI7kYHvk</w:t>
        </w:r>
      </w:hyperlink>
    </w:p>
    <w:p w:rsidR="00B64A8A" w:rsidRDefault="00B64A8A"/>
    <w:p w:rsidR="00B64A8A" w:rsidRDefault="00B64A8A">
      <w:r>
        <w:t xml:space="preserve">India </w:t>
      </w:r>
      <w:hyperlink r:id="rId7" w:history="1">
        <w:r w:rsidRPr="00351F92">
          <w:rPr>
            <w:rStyle w:val="Hyperlink"/>
          </w:rPr>
          <w:t>https://www.youtube.com/watch?v=VIO1EK4F6uQ</w:t>
        </w:r>
      </w:hyperlink>
    </w:p>
    <w:p w:rsidR="00B64A8A" w:rsidRDefault="00B64A8A"/>
    <w:bookmarkStart w:id="0" w:name="_GoBack"/>
    <w:p w:rsidR="008D6328" w:rsidRDefault="003669DD">
      <w:r>
        <w:fldChar w:fldCharType="begin"/>
      </w:r>
      <w:r>
        <w:instrText xml:space="preserve"> HYPERLINK "https://www.youtube.com/watch?v=RLFDf6fBkbY" </w:instrText>
      </w:r>
      <w:r>
        <w:fldChar w:fldCharType="separate"/>
      </w:r>
      <w:r w:rsidR="00CB79E6" w:rsidRPr="00351F92">
        <w:rPr>
          <w:rStyle w:val="Hyperlink"/>
        </w:rPr>
        <w:t>https://www.youtube.com/watch?v=RLFDf6fBkbY</w:t>
      </w:r>
      <w:r>
        <w:rPr>
          <w:rStyle w:val="Hyperlink"/>
        </w:rPr>
        <w:fldChar w:fldCharType="end"/>
      </w:r>
    </w:p>
    <w:bookmarkEnd w:id="0"/>
    <w:p w:rsidR="00CB79E6" w:rsidRDefault="00CB79E6"/>
    <w:p w:rsidR="00CB79E6" w:rsidRDefault="00CB79E6"/>
    <w:sectPr w:rsidR="00CB79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jO0tDQzMTUzsTBQ0lEKTi0uzszPAykwqwUAztaYrywAAAA="/>
  </w:docVars>
  <w:rsids>
    <w:rsidRoot w:val="00CB79E6"/>
    <w:rsid w:val="00011A4F"/>
    <w:rsid w:val="00267781"/>
    <w:rsid w:val="003669DD"/>
    <w:rsid w:val="0040159F"/>
    <w:rsid w:val="0083515F"/>
    <w:rsid w:val="008D6328"/>
    <w:rsid w:val="00B64A8A"/>
    <w:rsid w:val="00CB79E6"/>
    <w:rsid w:val="00E466B9"/>
    <w:rsid w:val="00F52E9C"/>
    <w:rsid w:val="00F64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88D5E8-E41D-4056-8442-936D6885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79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VIO1EK4F6uQ" TargetMode="Externa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aHkzI7kYHvk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www.youtube.com/watch?v=Fs4QO02t0pE" TargetMode="External"/><Relationship Id="rId10" Type="http://schemas.openxmlformats.org/officeDocument/2006/relationships/customXml" Target="../customXml/item1.xml"/><Relationship Id="rId4" Type="http://schemas.openxmlformats.org/officeDocument/2006/relationships/hyperlink" Target="https://www.youtube.com/watch?v=m7Qmd6hlGW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A3092F-FC42-4B2F-B432-0146DC68C8EE}"/>
</file>

<file path=customXml/itemProps2.xml><?xml version="1.0" encoding="utf-8"?>
<ds:datastoreItem xmlns:ds="http://schemas.openxmlformats.org/officeDocument/2006/customXml" ds:itemID="{C5865D08-7268-491E-ACDA-BE317ED43EA4}"/>
</file>

<file path=customXml/itemProps3.xml><?xml version="1.0" encoding="utf-8"?>
<ds:datastoreItem xmlns:ds="http://schemas.openxmlformats.org/officeDocument/2006/customXml" ds:itemID="{70F4E855-C3F8-4BBD-A295-0CB20B2677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Goswami</dc:creator>
  <cp:keywords/>
  <dc:description/>
  <cp:lastModifiedBy>K. Goswami</cp:lastModifiedBy>
  <cp:revision>2</cp:revision>
  <dcterms:created xsi:type="dcterms:W3CDTF">2022-02-04T04:47:00Z</dcterms:created>
  <dcterms:modified xsi:type="dcterms:W3CDTF">2022-02-0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